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Pr="00855A6F" w:rsidRDefault="007D08E2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 w:rsidRPr="007D08E2">
        <w:rPr>
          <w:noProof/>
          <w:lang w:eastAsia="en-IN"/>
        </w:rPr>
        <w:pict>
          <v:rect id="Rectangle 4" o:spid="_x0000_s1026" style="position:absolute;left:0;text-align:left;margin-left:0;margin-top:.85pt;width:309pt;height:88.8pt;z-index:251662336;visibility:visible;mso-position-horizontal:left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<v:textbox>
              <w:txbxContent>
                <w:p w:rsidR="00BE13CD" w:rsidRPr="004E20BA" w:rsidRDefault="00BE13CD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</w:pPr>
                  <w:r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  <w:t>Robert Smith</w:t>
                  </w:r>
                </w:p>
                <w:p w:rsidR="00BE13CD" w:rsidRPr="004E20BA" w:rsidRDefault="006139C3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Retail</w:t>
                  </w:r>
                  <w:r w:rsidR="00BE13CD"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Marketing Manager</w:t>
                  </w:r>
                </w:p>
              </w:txbxContent>
            </v:textbox>
            <w10:wrap anchorx="page"/>
          </v:rect>
        </w:pict>
      </w:r>
      <w:r w:rsidRPr="007D08E2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5.65pt;margin-top:135.45pt;width:529.2pt;height:661.55pt;z-index:-251656192;visibility:visible;mso-wrap-distance-top:3.6pt;mso-wrap-distance-bottom:3.6pt;mso-position-horizontal-relative:margin;mso-width-relative:margin;mso-height-relative:margin" wrapcoords="-31 -24 -31 21576 21631 21576 21631 -24 -31 -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<v:textbox>
              <w:txbxContent>
                <w:p w:rsidR="00BE13CD" w:rsidRPr="006139C3" w:rsidRDefault="00BE13CD" w:rsidP="006139C3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6139C3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BE13CD" w:rsidRPr="006139C3" w:rsidRDefault="00BE13CD" w:rsidP="006139C3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6139C3" w:rsidRDefault="00BE13CD" w:rsidP="006139C3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6139C3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6139C3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6139C3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6139C3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BE13CD" w:rsidRPr="006139C3" w:rsidRDefault="00BE13CD" w:rsidP="006139C3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6139C3" w:rsidRDefault="00BE13CD" w:rsidP="006139C3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6139C3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6139C3" w:rsidRPr="006139C3" w:rsidRDefault="006139C3" w:rsidP="006139C3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6139C3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I came across ****’s job posting for Retail Marketing Manager role with sincere interest. As a motivated, and self-driven marketing professional, I possess a unique blend of educational background and 12 years of experience in marketing and sales. I am well-equipped to handle market research and marketing strategies and can implement marketing campaigns. And I believe all these skills will be a significant contributor to your marketing division. Here are some of my core competencies and achievements that demonstrate my job-worthiness for the specific role –</w:t>
                  </w:r>
                </w:p>
                <w:p w:rsidR="006139C3" w:rsidRPr="006139C3" w:rsidRDefault="006139C3" w:rsidP="006139C3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6139C3" w:rsidRPr="006139C3" w:rsidRDefault="006139C3" w:rsidP="006139C3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6139C3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My background spans leading operations, teams, and processes for driving business and customer service success</w:t>
                  </w:r>
                </w:p>
                <w:p w:rsidR="006139C3" w:rsidRPr="006139C3" w:rsidRDefault="006139C3" w:rsidP="006139C3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6139C3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Demonstrable success in achieving top sales performance and implementing strategic merchandising efforts, staff development, and surpassing store sales and marketing quota</w:t>
                  </w:r>
                </w:p>
                <w:p w:rsidR="006139C3" w:rsidRPr="006139C3" w:rsidRDefault="006139C3" w:rsidP="006139C3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6139C3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Providing operational and management expertise and providing exceptional customer service and support</w:t>
                  </w:r>
                </w:p>
                <w:p w:rsidR="006139C3" w:rsidRPr="006139C3" w:rsidRDefault="006139C3" w:rsidP="006139C3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6139C3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Offering leadership and outperforming corporate objectives in challenging regional locations including ***, ***, and ***(mention region or state name), and spearheading marketing, and staff training</w:t>
                  </w:r>
                </w:p>
                <w:p w:rsidR="006139C3" w:rsidRPr="006139C3" w:rsidRDefault="006139C3" w:rsidP="006139C3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6139C3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Recognized for my contribution to revenue growth and increasing customer bases, earning me the “Employee of the Month” award on 5 separate occasions </w:t>
                  </w:r>
                </w:p>
                <w:p w:rsidR="006139C3" w:rsidRPr="006139C3" w:rsidRDefault="006139C3" w:rsidP="006139C3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6139C3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Finely honed time management and organizational skills, and effective customer-service orientation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.</w:t>
                  </w:r>
                </w:p>
                <w:p w:rsidR="006139C3" w:rsidRPr="006139C3" w:rsidRDefault="006139C3" w:rsidP="006139C3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6139C3" w:rsidRPr="006139C3" w:rsidRDefault="006139C3" w:rsidP="006139C3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6139C3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My superlative communication skills, and analytical thinking skills, coupled with my outstanding presentation skills will help me serve your company to the utmost best. I assume that my above-shared summary positions me to become your next Retail Marketing Manager. Thank you for your kind consideration. I would look forward to our further discussion about your job expectations. Please reach out to me at **** or email me at *** in case you would be needing more information. </w:t>
                  </w:r>
                </w:p>
                <w:p w:rsidR="006139C3" w:rsidRPr="006139C3" w:rsidRDefault="006139C3" w:rsidP="006139C3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6139C3" w:rsidRPr="006139C3" w:rsidRDefault="006139C3" w:rsidP="006139C3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6139C3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Sincerely</w:t>
                  </w:r>
                </w:p>
                <w:p w:rsidR="006139C3" w:rsidRPr="006139C3" w:rsidRDefault="006139C3" w:rsidP="006139C3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6139C3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[Your Name] </w:t>
                  </w:r>
                </w:p>
                <w:p w:rsidR="002616A5" w:rsidRPr="006139C3" w:rsidRDefault="002616A5" w:rsidP="006139C3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960669" w:rsidRPr="006139C3" w:rsidRDefault="00960669" w:rsidP="006139C3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through" anchorx="margin"/>
          </v:shape>
        </w:pict>
      </w:r>
      <w:r w:rsidR="008D1384">
        <w:tab/>
      </w:r>
      <w:r w:rsidR="00285059">
        <w:rPr>
          <w:noProof/>
          <w:lang w:val="en-US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70D23" w:rsidRDefault="00070D23" w:rsidP="0041077B">
      <w:pPr>
        <w:spacing w:after="0" w:line="240" w:lineRule="auto"/>
      </w:pPr>
      <w:r>
        <w:separator/>
      </w:r>
    </w:p>
  </w:endnote>
  <w:endnote w:type="continuationSeparator" w:id="1">
    <w:p w:rsidR="00070D23" w:rsidRDefault="00070D23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70D23" w:rsidRDefault="00070D23" w:rsidP="0041077B">
      <w:pPr>
        <w:spacing w:after="0" w:line="240" w:lineRule="auto"/>
      </w:pPr>
      <w:r>
        <w:separator/>
      </w:r>
    </w:p>
  </w:footnote>
  <w:footnote w:type="continuationSeparator" w:id="1">
    <w:p w:rsidR="00070D23" w:rsidRDefault="00070D23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34E6649"/>
    <w:multiLevelType w:val="hybridMultilevel"/>
    <w:tmpl w:val="D9AAD28E"/>
    <w:lvl w:ilvl="0" w:tplc="B080B712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70D23"/>
    <w:rsid w:val="002616A5"/>
    <w:rsid w:val="00285059"/>
    <w:rsid w:val="00347714"/>
    <w:rsid w:val="003C12DD"/>
    <w:rsid w:val="003E7719"/>
    <w:rsid w:val="0041077B"/>
    <w:rsid w:val="00463050"/>
    <w:rsid w:val="004E20BA"/>
    <w:rsid w:val="00574FC0"/>
    <w:rsid w:val="006139C3"/>
    <w:rsid w:val="00651A06"/>
    <w:rsid w:val="00670543"/>
    <w:rsid w:val="00761C90"/>
    <w:rsid w:val="00774CA6"/>
    <w:rsid w:val="007D08E2"/>
    <w:rsid w:val="00855A6F"/>
    <w:rsid w:val="008D1384"/>
    <w:rsid w:val="008E64A0"/>
    <w:rsid w:val="00960669"/>
    <w:rsid w:val="009A20DE"/>
    <w:rsid w:val="00A4341F"/>
    <w:rsid w:val="00A87B6D"/>
    <w:rsid w:val="00B21C2B"/>
    <w:rsid w:val="00B729BF"/>
    <w:rsid w:val="00BE13CD"/>
    <w:rsid w:val="00CC0A08"/>
    <w:rsid w:val="00E51341"/>
    <w:rsid w:val="00E558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7B6D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20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0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139C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ail Marketing Manager Cover Letter Sample</dc:title>
  <dc:subject>Create your Cover Letter using Free Retail Marketing Manager Cover Letter Sample Template</dc:subject>
  <dc:creator>QwikResume.com</dc:creator>
  <dcterms:created xsi:type="dcterms:W3CDTF">2022-11-09T06:35:00Z</dcterms:created>
  <dcterms:modified xsi:type="dcterms:W3CDTF">2022-11-09T06:35:00Z</dcterms:modified>
  <cp:category>Retail</cp:category>
</cp:coreProperties>
</file>